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868BE" w14:textId="3B21E9B8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bookmarkStart w:id="0" w:name="_Hlk81086350"/>
      <w:r w:rsidRPr="005736EB">
        <w:rPr>
          <w:rFonts w:ascii="Consolas" w:hAnsi="Consolas"/>
          <w:b/>
          <w:bCs/>
          <w:color w:val="00B050"/>
          <w:sz w:val="20"/>
          <w:szCs w:val="20"/>
        </w:rPr>
        <w:t>./PythonHeterodyning.py</w:t>
      </w:r>
      <w:r>
        <w:rPr>
          <w:rFonts w:ascii="Consolas" w:hAnsi="Consolas"/>
          <w:sz w:val="20"/>
          <w:szCs w:val="20"/>
        </w:rPr>
        <w:t>:</w:t>
      </w:r>
    </w:p>
    <w:bookmarkEnd w:id="0"/>
    <w:p w14:paraId="75F71985" w14:textId="5F34F55E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171C6153" w14:textId="7DFB4BD0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36CE6726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2757FDE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5B4BD1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0:57:43 - Starting log</w:t>
      </w:r>
    </w:p>
    <w:p w14:paraId="31C624D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97F58A5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457868F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0:57:43 - End Program</w:t>
      </w:r>
    </w:p>
    <w:p w14:paraId="375EA577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66083</w:t>
      </w:r>
    </w:p>
    <w:p w14:paraId="183EDD4E" w14:textId="51AF1CA2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44E34C7D" w14:textId="417C3C30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2</w:t>
      </w:r>
      <w:r>
        <w:rPr>
          <w:rFonts w:ascii="Consolas" w:hAnsi="Consolas"/>
          <w:sz w:val="20"/>
          <w:szCs w:val="20"/>
        </w:rPr>
        <w:t>:</w:t>
      </w:r>
    </w:p>
    <w:p w14:paraId="0EE572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362192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356AE6AC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1202C9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1:12 - Starting log</w:t>
      </w:r>
    </w:p>
    <w:p w14:paraId="2A5BDACD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0E5AF8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68CC68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1:12 - End Program</w:t>
      </w:r>
    </w:p>
    <w:p w14:paraId="01AA2BF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02740</w:t>
      </w:r>
    </w:p>
    <w:p w14:paraId="2DE78468" w14:textId="561DC85D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2D8635B" w14:textId="65C78F10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3</w:t>
      </w:r>
      <w:r>
        <w:rPr>
          <w:rFonts w:ascii="Consolas" w:hAnsi="Consolas"/>
          <w:sz w:val="20"/>
          <w:szCs w:val="20"/>
        </w:rPr>
        <w:t>:</w:t>
      </w:r>
    </w:p>
    <w:p w14:paraId="1C8C7EF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54EFF6D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14DC7A0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942510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3:26 - Starting log</w:t>
      </w:r>
    </w:p>
    <w:p w14:paraId="302B8EB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20F41D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E5DF83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3:27 - End Program</w:t>
      </w:r>
    </w:p>
    <w:p w14:paraId="26088D1B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09573</w:t>
      </w:r>
    </w:p>
    <w:p w14:paraId="1A3FF7F1" w14:textId="311A1BF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EA30FB3" w14:textId="237F9481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4</w:t>
      </w:r>
      <w:r>
        <w:rPr>
          <w:rFonts w:ascii="Consolas" w:hAnsi="Consolas"/>
          <w:sz w:val="20"/>
          <w:szCs w:val="20"/>
        </w:rPr>
        <w:t>:</w:t>
      </w:r>
    </w:p>
    <w:p w14:paraId="3B611B4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75FD9F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533ABA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F0D755C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00 - Starting log</w:t>
      </w:r>
    </w:p>
    <w:p w14:paraId="125BF48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CC0E2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3EBA002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01 - End Program</w:t>
      </w:r>
    </w:p>
    <w:p w14:paraId="00A3B7C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552083</w:t>
      </w:r>
    </w:p>
    <w:p w14:paraId="5CD91262" w14:textId="23CCF859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8C0DE99" w14:textId="5657751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5</w:t>
      </w:r>
      <w:r>
        <w:rPr>
          <w:rFonts w:ascii="Consolas" w:hAnsi="Consolas"/>
          <w:sz w:val="20"/>
          <w:szCs w:val="20"/>
        </w:rPr>
        <w:t>:</w:t>
      </w:r>
    </w:p>
    <w:p w14:paraId="7B47E6A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069027E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279163A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FA7F8C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18 - Starting log</w:t>
      </w:r>
    </w:p>
    <w:p w14:paraId="39FE8863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4C2FF0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7BD965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19 - End Program</w:t>
      </w:r>
    </w:p>
    <w:p w14:paraId="3F3C69E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542791</w:t>
      </w:r>
    </w:p>
    <w:p w14:paraId="74336B2F" w14:textId="0BB6CF75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31907F3" w14:textId="77777777" w:rsidR="003F24C5" w:rsidRDefault="003F24C5" w:rsidP="005736EB">
      <w:pPr>
        <w:spacing w:after="0"/>
        <w:rPr>
          <w:rFonts w:ascii="Consolas" w:hAnsi="Consolas"/>
          <w:color w:val="00B0F0"/>
          <w:sz w:val="20"/>
          <w:szCs w:val="20"/>
        </w:rPr>
      </w:pPr>
      <w:r>
        <w:rPr>
          <w:rFonts w:ascii="Consolas" w:hAnsi="Consolas"/>
          <w:color w:val="00B0F0"/>
          <w:sz w:val="20"/>
          <w:szCs w:val="20"/>
        </w:rPr>
        <w:br w:type="page"/>
      </w:r>
    </w:p>
    <w:p w14:paraId="31D1442D" w14:textId="3BA77AA6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lastRenderedPageBreak/>
        <w:t xml:space="preserve">Run </w:t>
      </w:r>
      <w:r>
        <w:rPr>
          <w:rFonts w:ascii="Consolas" w:hAnsi="Consolas"/>
          <w:color w:val="00B0F0"/>
          <w:sz w:val="20"/>
          <w:szCs w:val="20"/>
        </w:rPr>
        <w:t>6</w:t>
      </w:r>
      <w:r>
        <w:rPr>
          <w:rFonts w:ascii="Consolas" w:hAnsi="Consolas"/>
          <w:sz w:val="20"/>
          <w:szCs w:val="20"/>
        </w:rPr>
        <w:t>:</w:t>
      </w:r>
    </w:p>
    <w:p w14:paraId="3CCB7F2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65DAF32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1BAF318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B0AF1E3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54 - Starting log</w:t>
      </w:r>
    </w:p>
    <w:p w14:paraId="5DEE6B0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E8BE187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757BB8D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55 - End Program</w:t>
      </w:r>
    </w:p>
    <w:p w14:paraId="7BC3034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938347</w:t>
      </w:r>
    </w:p>
    <w:p w14:paraId="0CD27EC8" w14:textId="0362EDE8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1DC5EFB" w14:textId="054D88AB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7</w:t>
      </w:r>
      <w:r>
        <w:rPr>
          <w:rFonts w:ascii="Consolas" w:hAnsi="Consolas"/>
          <w:sz w:val="20"/>
          <w:szCs w:val="20"/>
        </w:rPr>
        <w:t>:</w:t>
      </w:r>
    </w:p>
    <w:p w14:paraId="2FA0FCCC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There are 100000 samples</w:t>
      </w:r>
    </w:p>
    <w:p w14:paraId="4E0EDF99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using type &lt;class 'float'&gt;</w:t>
      </w:r>
    </w:p>
    <w:p w14:paraId="2BA4C0FB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6A8C3333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2021-08-28 21:19:22 - Starting log</w:t>
      </w:r>
    </w:p>
    <w:p w14:paraId="1F951973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35FE1629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6FA50460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2021-08-28 21:19:23 - End Program</w:t>
      </w:r>
    </w:p>
    <w:p w14:paraId="28A5BCC7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Elapsed time: 0:00:00.667237</w:t>
      </w:r>
    </w:p>
    <w:p w14:paraId="0A80C21F" w14:textId="7947F954" w:rsidR="005736EB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728488E2" w14:textId="407B6DEA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8</w:t>
      </w:r>
      <w:r>
        <w:rPr>
          <w:rFonts w:ascii="Consolas" w:hAnsi="Consolas"/>
          <w:sz w:val="20"/>
          <w:szCs w:val="20"/>
        </w:rPr>
        <w:t>:</w:t>
      </w:r>
    </w:p>
    <w:p w14:paraId="6B3A6A8B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3B16384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5E79D74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0344B6AF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0:03 - Starting log</w:t>
      </w:r>
    </w:p>
    <w:p w14:paraId="7E20FCA9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5289DC3A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0DD27F2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0:03 - End Program</w:t>
      </w:r>
    </w:p>
    <w:p w14:paraId="5F64CC1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90083</w:t>
      </w:r>
    </w:p>
    <w:p w14:paraId="5A3479CE" w14:textId="38F66ECA" w:rsidR="005736EB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3E1E5BAB" w14:textId="24F4A3BE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9</w:t>
      </w:r>
      <w:r>
        <w:rPr>
          <w:rFonts w:ascii="Consolas" w:hAnsi="Consolas"/>
          <w:sz w:val="20"/>
          <w:szCs w:val="20"/>
        </w:rPr>
        <w:t>:</w:t>
      </w:r>
    </w:p>
    <w:p w14:paraId="131D2B4C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6112D09C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29D9CDE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23BC2F7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2:12 - Starting log</w:t>
      </w:r>
    </w:p>
    <w:p w14:paraId="0574E1D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7007A14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6FC3344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2:12 - End Program</w:t>
      </w:r>
    </w:p>
    <w:p w14:paraId="2EB867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74800</w:t>
      </w:r>
    </w:p>
    <w:p w14:paraId="583A7182" w14:textId="73570610" w:rsidR="005736EB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184BC305" w14:textId="2D855C3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color w:val="00B0F0"/>
          <w:sz w:val="20"/>
          <w:szCs w:val="20"/>
        </w:rPr>
        <w:t>0</w:t>
      </w:r>
      <w:r>
        <w:rPr>
          <w:rFonts w:ascii="Consolas" w:hAnsi="Consolas"/>
          <w:sz w:val="20"/>
          <w:szCs w:val="20"/>
        </w:rPr>
        <w:t>:</w:t>
      </w:r>
    </w:p>
    <w:p w14:paraId="420B9D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5295B55F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545BE4B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6461125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3:42 - Starting log</w:t>
      </w:r>
    </w:p>
    <w:p w14:paraId="7B09B5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3E74847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170A150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3:42 - End Program</w:t>
      </w:r>
    </w:p>
    <w:p w14:paraId="78D4B069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74332</w:t>
      </w:r>
    </w:p>
    <w:p w14:paraId="32A94F47" w14:textId="77777777" w:rsidR="004B38D1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741C9601" w14:textId="77777777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</w:p>
    <w:p w14:paraId="4D7D7ADE" w14:textId="29A683D7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74E5FBB3" w14:textId="640EF16D" w:rsidR="003F24C5" w:rsidRDefault="004B38D1" w:rsidP="003F24C5">
      <w:pPr>
        <w:spacing w:after="0"/>
        <w:rPr>
          <w:rFonts w:ascii="Consolas" w:hAnsi="Consolas"/>
          <w:sz w:val="20"/>
          <w:szCs w:val="20"/>
        </w:rPr>
      </w:pPr>
      <w:bookmarkStart w:id="1" w:name="_Hlk81089693"/>
      <w:proofErr w:type="spellStart"/>
      <w:r w:rsidRPr="004B38D1">
        <w:rPr>
          <w:rFonts w:ascii="Consolas" w:hAnsi="Consolas"/>
          <w:sz w:val="20"/>
          <w:szCs w:val="20"/>
        </w:rPr>
        <w:lastRenderedPageBreak/>
        <w:t>CHeterodyning</w:t>
      </w:r>
      <w:bookmarkEnd w:id="1"/>
      <w:proofErr w:type="spellEnd"/>
      <w:r w:rsidR="00D168FC">
        <w:rPr>
          <w:rFonts w:ascii="Consolas" w:hAnsi="Consolas"/>
          <w:sz w:val="20"/>
          <w:szCs w:val="20"/>
        </w:rPr>
        <w:t xml:space="preserve"> float</w:t>
      </w:r>
      <w:r w:rsidRPr="004B38D1">
        <w:rPr>
          <w:rFonts w:ascii="Consolas" w:hAnsi="Consolas"/>
          <w:sz w:val="20"/>
          <w:szCs w:val="20"/>
        </w:rPr>
        <w:t>:</w:t>
      </w:r>
    </w:p>
    <w:p w14:paraId="4ED3E3B4" w14:textId="032FF23D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1E53D479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110ADD08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68CE42C9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4BE512C7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1.133826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616CD018" w14:textId="00453567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7A1E526F" w14:textId="7CB51708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2</w:t>
      </w:r>
      <w:r>
        <w:rPr>
          <w:rFonts w:ascii="Consolas" w:hAnsi="Consolas"/>
          <w:sz w:val="20"/>
          <w:szCs w:val="20"/>
        </w:rPr>
        <w:t>:</w:t>
      </w:r>
    </w:p>
    <w:p w14:paraId="774DBC62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7C410265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6505D433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2BAA9DF1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1.372823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4A418C3C" w14:textId="619B49B7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34627E45" w14:textId="5C7F62CA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3</w:t>
      </w:r>
      <w:r>
        <w:rPr>
          <w:rFonts w:ascii="Consolas" w:hAnsi="Consolas"/>
          <w:sz w:val="20"/>
          <w:szCs w:val="20"/>
        </w:rPr>
        <w:t>:</w:t>
      </w:r>
    </w:p>
    <w:p w14:paraId="7DE31894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Running Unthreaded Test</w:t>
      </w:r>
    </w:p>
    <w:p w14:paraId="0C32E61F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17B2EC96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462AE83F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771C83BD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0.774028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1D67DBA8" w14:textId="60DE1C36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4F4F7970" w14:textId="28D1190E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4</w:t>
      </w:r>
      <w:r>
        <w:rPr>
          <w:rFonts w:ascii="Consolas" w:hAnsi="Consolas"/>
          <w:sz w:val="20"/>
          <w:szCs w:val="20"/>
        </w:rPr>
        <w:t>:</w:t>
      </w:r>
    </w:p>
    <w:p w14:paraId="3AA922FB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Running Unthreaded Test</w:t>
      </w:r>
    </w:p>
    <w:p w14:paraId="05AFBB99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1C0D50">
        <w:rPr>
          <w:rFonts w:ascii="Consolas" w:hAnsi="Consolas"/>
          <w:sz w:val="20"/>
          <w:szCs w:val="20"/>
        </w:rPr>
        <w:t>sizeof</w:t>
      </w:r>
      <w:proofErr w:type="spellEnd"/>
      <w:r w:rsidRPr="001C0D50">
        <w:rPr>
          <w:rFonts w:ascii="Consolas" w:hAnsi="Consolas"/>
          <w:sz w:val="20"/>
          <w:szCs w:val="20"/>
        </w:rPr>
        <w:t xml:space="preserve"> 4</w:t>
      </w:r>
    </w:p>
    <w:p w14:paraId="41BC89D7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Total amount of samples: 100000</w:t>
      </w:r>
    </w:p>
    <w:p w14:paraId="7900CBDA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Clock resolution: 1 ns</w:t>
      </w:r>
    </w:p>
    <w:p w14:paraId="2E9966BA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Time: 9.452996 </w:t>
      </w:r>
      <w:proofErr w:type="spellStart"/>
      <w:r w:rsidRPr="001C0D50">
        <w:rPr>
          <w:rFonts w:ascii="Consolas" w:hAnsi="Consolas"/>
          <w:sz w:val="20"/>
          <w:szCs w:val="20"/>
        </w:rPr>
        <w:t>ms</w:t>
      </w:r>
      <w:proofErr w:type="spellEnd"/>
    </w:p>
    <w:p w14:paraId="02FDF526" w14:textId="78BAF3B1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End Unthreaded Test</w:t>
      </w:r>
    </w:p>
    <w:p w14:paraId="3723C3B0" w14:textId="5DCE2230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5</w:t>
      </w:r>
      <w:r>
        <w:rPr>
          <w:rFonts w:ascii="Consolas" w:hAnsi="Consolas"/>
          <w:sz w:val="20"/>
          <w:szCs w:val="20"/>
        </w:rPr>
        <w:t>:</w:t>
      </w:r>
    </w:p>
    <w:p w14:paraId="7D130A8F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bookmarkStart w:id="2" w:name="_Hlk81087579"/>
      <w:r w:rsidRPr="001C0D50">
        <w:rPr>
          <w:rFonts w:ascii="Consolas" w:hAnsi="Consolas"/>
          <w:sz w:val="20"/>
          <w:szCs w:val="20"/>
        </w:rPr>
        <w:t>Running Unthreaded Test</w:t>
      </w:r>
    </w:p>
    <w:p w14:paraId="5E890596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1C0D50">
        <w:rPr>
          <w:rFonts w:ascii="Consolas" w:hAnsi="Consolas"/>
          <w:sz w:val="20"/>
          <w:szCs w:val="20"/>
        </w:rPr>
        <w:t>sizeof</w:t>
      </w:r>
      <w:proofErr w:type="spellEnd"/>
      <w:r w:rsidRPr="001C0D50">
        <w:rPr>
          <w:rFonts w:ascii="Consolas" w:hAnsi="Consolas"/>
          <w:sz w:val="20"/>
          <w:szCs w:val="20"/>
        </w:rPr>
        <w:t xml:space="preserve"> 4</w:t>
      </w:r>
    </w:p>
    <w:p w14:paraId="49A82C39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Total amount of samples: 100000</w:t>
      </w:r>
    </w:p>
    <w:p w14:paraId="53B573A7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Clock resolution: 1 ns</w:t>
      </w:r>
    </w:p>
    <w:p w14:paraId="7322AB8D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Time: 8.888972 </w:t>
      </w:r>
      <w:proofErr w:type="spellStart"/>
      <w:r w:rsidRPr="001C0D50">
        <w:rPr>
          <w:rFonts w:ascii="Consolas" w:hAnsi="Consolas"/>
          <w:sz w:val="20"/>
          <w:szCs w:val="20"/>
        </w:rPr>
        <w:t>ms</w:t>
      </w:r>
      <w:proofErr w:type="spellEnd"/>
    </w:p>
    <w:p w14:paraId="48026593" w14:textId="141C30EB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End Unthreaded Test</w:t>
      </w:r>
    </w:p>
    <w:bookmarkEnd w:id="2"/>
    <w:p w14:paraId="7F88820D" w14:textId="3939526C" w:rsidR="004B38D1" w:rsidRDefault="001C0D50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6</w:t>
      </w:r>
      <w:r>
        <w:rPr>
          <w:rFonts w:ascii="Consolas" w:hAnsi="Consolas"/>
          <w:sz w:val="20"/>
          <w:szCs w:val="20"/>
        </w:rPr>
        <w:t xml:space="preserve">: </w:t>
      </w:r>
    </w:p>
    <w:p w14:paraId="785DCC6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Running Unthreaded Test</w:t>
      </w:r>
    </w:p>
    <w:p w14:paraId="41781424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F33D6">
        <w:rPr>
          <w:rFonts w:ascii="Consolas" w:hAnsi="Consolas"/>
          <w:sz w:val="20"/>
          <w:szCs w:val="20"/>
        </w:rPr>
        <w:t>sizeof</w:t>
      </w:r>
      <w:proofErr w:type="spellEnd"/>
      <w:r w:rsidRPr="007F33D6">
        <w:rPr>
          <w:rFonts w:ascii="Consolas" w:hAnsi="Consolas"/>
          <w:sz w:val="20"/>
          <w:szCs w:val="20"/>
        </w:rPr>
        <w:t xml:space="preserve"> 4</w:t>
      </w:r>
    </w:p>
    <w:p w14:paraId="36A978E1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Total amount of samples: 100000</w:t>
      </w:r>
    </w:p>
    <w:p w14:paraId="1E8F1460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Clock resolution: 1 ns</w:t>
      </w:r>
    </w:p>
    <w:p w14:paraId="720D6909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Time: 11.305898 </w:t>
      </w:r>
      <w:proofErr w:type="spellStart"/>
      <w:r w:rsidRPr="007F33D6">
        <w:rPr>
          <w:rFonts w:ascii="Consolas" w:hAnsi="Consolas"/>
          <w:sz w:val="20"/>
          <w:szCs w:val="20"/>
        </w:rPr>
        <w:t>ms</w:t>
      </w:r>
      <w:proofErr w:type="spellEnd"/>
    </w:p>
    <w:p w14:paraId="1D90F83C" w14:textId="74870047" w:rsidR="003F24C5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End Unthreaded Test</w:t>
      </w:r>
    </w:p>
    <w:p w14:paraId="7A228C64" w14:textId="779D0992" w:rsid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7</w:t>
      </w:r>
      <w:r>
        <w:rPr>
          <w:rFonts w:ascii="Consolas" w:hAnsi="Consolas"/>
          <w:sz w:val="20"/>
          <w:szCs w:val="20"/>
        </w:rPr>
        <w:t>:</w:t>
      </w:r>
    </w:p>
    <w:p w14:paraId="4A4B613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Running Unthreaded Test</w:t>
      </w:r>
    </w:p>
    <w:p w14:paraId="48DDE8E1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F33D6">
        <w:rPr>
          <w:rFonts w:ascii="Consolas" w:hAnsi="Consolas"/>
          <w:sz w:val="20"/>
          <w:szCs w:val="20"/>
        </w:rPr>
        <w:t>sizeof</w:t>
      </w:r>
      <w:proofErr w:type="spellEnd"/>
      <w:r w:rsidRPr="007F33D6">
        <w:rPr>
          <w:rFonts w:ascii="Consolas" w:hAnsi="Consolas"/>
          <w:sz w:val="20"/>
          <w:szCs w:val="20"/>
        </w:rPr>
        <w:t xml:space="preserve"> 4</w:t>
      </w:r>
    </w:p>
    <w:p w14:paraId="043BCE6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Total amount of samples: 100000</w:t>
      </w:r>
    </w:p>
    <w:p w14:paraId="056A87B6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Clock resolution: 1 ns</w:t>
      </w:r>
    </w:p>
    <w:p w14:paraId="62E5045E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Time: 7.366919 </w:t>
      </w:r>
      <w:proofErr w:type="spellStart"/>
      <w:r w:rsidRPr="007F33D6">
        <w:rPr>
          <w:rFonts w:ascii="Consolas" w:hAnsi="Consolas"/>
          <w:sz w:val="20"/>
          <w:szCs w:val="20"/>
        </w:rPr>
        <w:t>ms</w:t>
      </w:r>
      <w:proofErr w:type="spellEnd"/>
    </w:p>
    <w:p w14:paraId="5E852B56" w14:textId="2A9E228C" w:rsid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End Unthreaded Test</w:t>
      </w:r>
    </w:p>
    <w:p w14:paraId="0FA021F7" w14:textId="2022801E" w:rsidR="007F33D6" w:rsidRDefault="00750E68" w:rsidP="007F33D6">
      <w:pPr>
        <w:spacing w:after="0"/>
        <w:rPr>
          <w:rFonts w:ascii="Consolas" w:hAnsi="Consolas"/>
          <w:sz w:val="20"/>
          <w:szCs w:val="20"/>
        </w:rPr>
      </w:pPr>
      <w:bookmarkStart w:id="3" w:name="_Hlk81088349"/>
      <w:r w:rsidRPr="00274B7B">
        <w:rPr>
          <w:rFonts w:ascii="Consolas" w:hAnsi="Consolas"/>
          <w:color w:val="00B0F0"/>
          <w:sz w:val="20"/>
          <w:szCs w:val="20"/>
        </w:rPr>
        <w:t>Run 8</w:t>
      </w:r>
      <w:r>
        <w:rPr>
          <w:rFonts w:ascii="Consolas" w:hAnsi="Consolas"/>
          <w:sz w:val="20"/>
          <w:szCs w:val="20"/>
        </w:rPr>
        <w:t>:</w:t>
      </w:r>
    </w:p>
    <w:bookmarkEnd w:id="3"/>
    <w:p w14:paraId="73160D7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Running Unthreaded Test</w:t>
      </w:r>
    </w:p>
    <w:p w14:paraId="300F105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4CF243A7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051A2F0B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588B7683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8.164908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1C409B7A" w14:textId="2ECE0276" w:rsidR="0047489E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4AC598ED" w14:textId="43F0A961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color w:val="00B0F0"/>
          <w:sz w:val="20"/>
          <w:szCs w:val="20"/>
        </w:rPr>
        <w:lastRenderedPageBreak/>
        <w:t xml:space="preserve">Run </w:t>
      </w:r>
      <w:r w:rsidRPr="00274B7B">
        <w:rPr>
          <w:rFonts w:ascii="Consolas" w:hAnsi="Consolas"/>
          <w:color w:val="00B0F0"/>
          <w:sz w:val="20"/>
          <w:szCs w:val="20"/>
        </w:rPr>
        <w:t>9</w:t>
      </w:r>
      <w:r w:rsidRPr="00750E68">
        <w:rPr>
          <w:rFonts w:ascii="Consolas" w:hAnsi="Consolas"/>
          <w:sz w:val="20"/>
          <w:szCs w:val="20"/>
        </w:rPr>
        <w:t>:</w:t>
      </w:r>
    </w:p>
    <w:p w14:paraId="2F64F1AD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4E98520A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44901B7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677A1877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11.285867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417104B8" w14:textId="5089EF44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56ACEF00" w14:textId="7846C76D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0</w:t>
      </w:r>
      <w:r>
        <w:rPr>
          <w:rFonts w:ascii="Consolas" w:hAnsi="Consolas"/>
          <w:sz w:val="20"/>
          <w:szCs w:val="20"/>
        </w:rPr>
        <w:t>:</w:t>
      </w:r>
    </w:p>
    <w:p w14:paraId="4861894A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Running Unthreaded Test</w:t>
      </w:r>
    </w:p>
    <w:p w14:paraId="60DCC096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0FD51921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7D31CA45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7A29BD9D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11.326865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4E5D9FAD" w14:textId="438B0E63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48B3B83E" w14:textId="0E3A629C" w:rsidR="00AC79AE" w:rsidRDefault="00AC79AE" w:rsidP="00750E68">
      <w:pPr>
        <w:spacing w:after="0"/>
        <w:rPr>
          <w:rFonts w:ascii="Consolas" w:hAnsi="Consolas"/>
          <w:sz w:val="20"/>
          <w:szCs w:val="20"/>
        </w:rPr>
      </w:pPr>
    </w:p>
    <w:p w14:paraId="39DA7100" w14:textId="2C0009AF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proofErr w:type="spellStart"/>
      <w:r w:rsidRPr="004B38D1">
        <w:rPr>
          <w:rFonts w:ascii="Consolas" w:hAnsi="Consolas"/>
          <w:sz w:val="20"/>
          <w:szCs w:val="20"/>
        </w:rPr>
        <w:t>CHeterodynin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rPr>
          <w:rFonts w:ascii="Consolas" w:hAnsi="Consolas"/>
          <w:sz w:val="20"/>
          <w:szCs w:val="20"/>
        </w:rPr>
        <w:t>Double</w:t>
      </w:r>
      <w:r w:rsidRPr="004B38D1">
        <w:rPr>
          <w:rFonts w:ascii="Consolas" w:hAnsi="Consolas"/>
          <w:sz w:val="20"/>
          <w:szCs w:val="20"/>
        </w:rPr>
        <w:t>:</w:t>
      </w:r>
    </w:p>
    <w:p w14:paraId="0C2DCE91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75B45F7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23BFA576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0A3B6721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23F00680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4A36281A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6.950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0EC1BCC7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234D1133" w14:textId="0629DAF6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2</w:t>
      </w:r>
      <w:r>
        <w:rPr>
          <w:rFonts w:ascii="Consolas" w:hAnsi="Consolas"/>
          <w:sz w:val="20"/>
          <w:szCs w:val="20"/>
        </w:rPr>
        <w:t>:</w:t>
      </w:r>
    </w:p>
    <w:p w14:paraId="7283FA18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4C1E59C3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43666F2C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4BC3C2F3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301AC78F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4.247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6583DBBC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33E44664" w14:textId="0E3A16A8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3</w:t>
      </w:r>
      <w:r>
        <w:rPr>
          <w:rFonts w:ascii="Consolas" w:hAnsi="Consolas"/>
          <w:sz w:val="20"/>
          <w:szCs w:val="20"/>
        </w:rPr>
        <w:t>:</w:t>
      </w:r>
    </w:p>
    <w:p w14:paraId="5326EF78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17BDC090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6591125A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0979EFD3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25F21F10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6.059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5BF75CD2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3D9B6FC9" w14:textId="5AB48FA4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4</w:t>
      </w:r>
      <w:r>
        <w:rPr>
          <w:rFonts w:ascii="Consolas" w:hAnsi="Consolas"/>
          <w:sz w:val="20"/>
          <w:szCs w:val="20"/>
        </w:rPr>
        <w:t>:</w:t>
      </w:r>
    </w:p>
    <w:p w14:paraId="563FACB6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63D1B3AB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7EE69EB4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70635BB2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2EC1A2B1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6.127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74D27CB2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3F8B45BD" w14:textId="57DDD8C9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5</w:t>
      </w:r>
      <w:r>
        <w:rPr>
          <w:rFonts w:ascii="Consolas" w:hAnsi="Consolas"/>
          <w:sz w:val="20"/>
          <w:szCs w:val="20"/>
        </w:rPr>
        <w:t>:</w:t>
      </w:r>
    </w:p>
    <w:p w14:paraId="2299438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6CC0A50D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3588CC1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5C0AB5F8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21F3D19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5.688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2428BE8A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19F49D6B" w14:textId="5C6B870C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6</w:t>
      </w:r>
      <w:r>
        <w:rPr>
          <w:rFonts w:ascii="Consolas" w:hAnsi="Consolas"/>
          <w:sz w:val="20"/>
          <w:szCs w:val="20"/>
        </w:rPr>
        <w:t xml:space="preserve">: </w:t>
      </w:r>
    </w:p>
    <w:p w14:paraId="692DDBA4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1F500A95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5CB2AE1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4DCDE938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6F78F803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lastRenderedPageBreak/>
        <w:t xml:space="preserve">Time: 16.191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7DA27BE2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40E54C95" w14:textId="47009D61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7</w:t>
      </w:r>
      <w:r>
        <w:rPr>
          <w:rFonts w:ascii="Consolas" w:hAnsi="Consolas"/>
          <w:sz w:val="20"/>
          <w:szCs w:val="20"/>
        </w:rPr>
        <w:t>:</w:t>
      </w:r>
    </w:p>
    <w:p w14:paraId="366D5023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Running Unthreaded Test</w:t>
      </w:r>
    </w:p>
    <w:p w14:paraId="1AA81A78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65240">
        <w:rPr>
          <w:rFonts w:ascii="Consolas" w:hAnsi="Consolas"/>
          <w:sz w:val="20"/>
          <w:szCs w:val="20"/>
        </w:rPr>
        <w:t>sizeof</w:t>
      </w:r>
      <w:proofErr w:type="spellEnd"/>
      <w:r w:rsidRPr="00D65240">
        <w:rPr>
          <w:rFonts w:ascii="Consolas" w:hAnsi="Consolas"/>
          <w:sz w:val="20"/>
          <w:szCs w:val="20"/>
        </w:rPr>
        <w:t xml:space="preserve"> 8</w:t>
      </w:r>
    </w:p>
    <w:p w14:paraId="3E0C3992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Total amount of samples: 100000</w:t>
      </w:r>
    </w:p>
    <w:p w14:paraId="760976EB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Clock resolution: 1 ns</w:t>
      </w:r>
    </w:p>
    <w:p w14:paraId="64241040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Time: 12.814000 </w:t>
      </w:r>
      <w:proofErr w:type="spellStart"/>
      <w:r w:rsidRPr="00D65240">
        <w:rPr>
          <w:rFonts w:ascii="Consolas" w:hAnsi="Consolas"/>
          <w:sz w:val="20"/>
          <w:szCs w:val="20"/>
        </w:rPr>
        <w:t>ms</w:t>
      </w:r>
      <w:proofErr w:type="spellEnd"/>
    </w:p>
    <w:p w14:paraId="3DBB4113" w14:textId="77777777" w:rsid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End Unthreaded Test</w:t>
      </w:r>
    </w:p>
    <w:p w14:paraId="0917553D" w14:textId="7C3CA60D" w:rsidR="00D168FC" w:rsidRDefault="00D168FC" w:rsidP="00D6524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8</w:t>
      </w:r>
      <w:r>
        <w:rPr>
          <w:rFonts w:ascii="Consolas" w:hAnsi="Consolas"/>
          <w:sz w:val="20"/>
          <w:szCs w:val="20"/>
        </w:rPr>
        <w:t>:</w:t>
      </w:r>
    </w:p>
    <w:p w14:paraId="0747AE84" w14:textId="14010D23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</w:t>
      </w:r>
      <w:r w:rsidRPr="00D65240">
        <w:rPr>
          <w:rFonts w:ascii="Consolas" w:hAnsi="Consolas"/>
          <w:sz w:val="20"/>
          <w:szCs w:val="20"/>
        </w:rPr>
        <w:t xml:space="preserve">recision </w:t>
      </w:r>
      <w:proofErr w:type="spellStart"/>
      <w:r w:rsidRPr="00D65240">
        <w:rPr>
          <w:rFonts w:ascii="Consolas" w:hAnsi="Consolas"/>
          <w:sz w:val="20"/>
          <w:szCs w:val="20"/>
        </w:rPr>
        <w:t>sizeof</w:t>
      </w:r>
      <w:proofErr w:type="spellEnd"/>
      <w:r w:rsidRPr="00D65240">
        <w:rPr>
          <w:rFonts w:ascii="Consolas" w:hAnsi="Consolas"/>
          <w:sz w:val="20"/>
          <w:szCs w:val="20"/>
        </w:rPr>
        <w:t xml:space="preserve"> 8</w:t>
      </w:r>
    </w:p>
    <w:p w14:paraId="63FEB9BE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Total amount of samples: 100000</w:t>
      </w:r>
    </w:p>
    <w:p w14:paraId="3E28AC47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Clock resolution: 1 ns</w:t>
      </w:r>
    </w:p>
    <w:p w14:paraId="3965FC1B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Time: 15.106000 </w:t>
      </w:r>
      <w:proofErr w:type="spellStart"/>
      <w:r w:rsidRPr="00D65240">
        <w:rPr>
          <w:rFonts w:ascii="Consolas" w:hAnsi="Consolas"/>
          <w:sz w:val="20"/>
          <w:szCs w:val="20"/>
        </w:rPr>
        <w:t>ms</w:t>
      </w:r>
      <w:proofErr w:type="spellEnd"/>
    </w:p>
    <w:p w14:paraId="658E0274" w14:textId="77777777" w:rsid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End Unthreaded Test</w:t>
      </w:r>
    </w:p>
    <w:p w14:paraId="5C3AA91D" w14:textId="5123CD76" w:rsidR="00D168FC" w:rsidRDefault="00D168FC" w:rsidP="00D65240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color w:val="00B0F0"/>
          <w:sz w:val="20"/>
          <w:szCs w:val="20"/>
        </w:rPr>
        <w:t xml:space="preserve">Run </w:t>
      </w:r>
      <w:r w:rsidRPr="00274B7B">
        <w:rPr>
          <w:rFonts w:ascii="Consolas" w:hAnsi="Consolas"/>
          <w:color w:val="00B0F0"/>
          <w:sz w:val="20"/>
          <w:szCs w:val="20"/>
        </w:rPr>
        <w:t>9</w:t>
      </w:r>
      <w:r w:rsidRPr="00750E68">
        <w:rPr>
          <w:rFonts w:ascii="Consolas" w:hAnsi="Consolas"/>
          <w:sz w:val="20"/>
          <w:szCs w:val="20"/>
        </w:rPr>
        <w:t>:</w:t>
      </w:r>
    </w:p>
    <w:p w14:paraId="7E98F861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Running Unthreaded Test</w:t>
      </w:r>
    </w:p>
    <w:p w14:paraId="4D7DAF74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65240">
        <w:rPr>
          <w:rFonts w:ascii="Consolas" w:hAnsi="Consolas"/>
          <w:sz w:val="20"/>
          <w:szCs w:val="20"/>
        </w:rPr>
        <w:t>sizeof</w:t>
      </w:r>
      <w:proofErr w:type="spellEnd"/>
      <w:r w:rsidRPr="00D65240">
        <w:rPr>
          <w:rFonts w:ascii="Consolas" w:hAnsi="Consolas"/>
          <w:sz w:val="20"/>
          <w:szCs w:val="20"/>
        </w:rPr>
        <w:t xml:space="preserve"> 8</w:t>
      </w:r>
    </w:p>
    <w:p w14:paraId="69C0C5B0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Total amount of samples: 100000</w:t>
      </w:r>
    </w:p>
    <w:p w14:paraId="236CD4E5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Clock resolution: 1 ns</w:t>
      </w:r>
    </w:p>
    <w:p w14:paraId="21301482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Time: 15.672000 </w:t>
      </w:r>
      <w:proofErr w:type="spellStart"/>
      <w:r w:rsidRPr="00D65240">
        <w:rPr>
          <w:rFonts w:ascii="Consolas" w:hAnsi="Consolas"/>
          <w:sz w:val="20"/>
          <w:szCs w:val="20"/>
        </w:rPr>
        <w:t>ms</w:t>
      </w:r>
      <w:proofErr w:type="spellEnd"/>
    </w:p>
    <w:p w14:paraId="34ED7EFA" w14:textId="77777777" w:rsid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End Unthreaded Test</w:t>
      </w:r>
    </w:p>
    <w:p w14:paraId="40E15E49" w14:textId="38FBF4DC" w:rsidR="00D168FC" w:rsidRDefault="00D168FC" w:rsidP="00D6524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0</w:t>
      </w:r>
      <w:r>
        <w:rPr>
          <w:rFonts w:ascii="Consolas" w:hAnsi="Consolas"/>
          <w:sz w:val="20"/>
          <w:szCs w:val="20"/>
        </w:rPr>
        <w:t>:</w:t>
      </w:r>
    </w:p>
    <w:p w14:paraId="10F3FBB5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Running Unthreaded Test</w:t>
      </w:r>
    </w:p>
    <w:p w14:paraId="7B0C0C57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65240">
        <w:rPr>
          <w:rFonts w:ascii="Consolas" w:hAnsi="Consolas"/>
          <w:sz w:val="20"/>
          <w:szCs w:val="20"/>
        </w:rPr>
        <w:t>sizeof</w:t>
      </w:r>
      <w:proofErr w:type="spellEnd"/>
      <w:r w:rsidRPr="00D65240">
        <w:rPr>
          <w:rFonts w:ascii="Consolas" w:hAnsi="Consolas"/>
          <w:sz w:val="20"/>
          <w:szCs w:val="20"/>
        </w:rPr>
        <w:t xml:space="preserve"> 8</w:t>
      </w:r>
    </w:p>
    <w:p w14:paraId="184271A6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Total amount of samples: 100000</w:t>
      </w:r>
    </w:p>
    <w:p w14:paraId="480EB383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Clock resolution: 1 ns</w:t>
      </w:r>
    </w:p>
    <w:p w14:paraId="770989FE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Time: 14.276000 </w:t>
      </w:r>
      <w:proofErr w:type="spellStart"/>
      <w:r w:rsidRPr="00D65240">
        <w:rPr>
          <w:rFonts w:ascii="Consolas" w:hAnsi="Consolas"/>
          <w:sz w:val="20"/>
          <w:szCs w:val="20"/>
        </w:rPr>
        <w:t>ms</w:t>
      </w:r>
      <w:proofErr w:type="spellEnd"/>
    </w:p>
    <w:p w14:paraId="70E5C599" w14:textId="4970F246" w:rsidR="00D168FC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End Unthreaded Test</w:t>
      </w:r>
    </w:p>
    <w:p w14:paraId="0D0B3C1A" w14:textId="77777777" w:rsidR="00D65240" w:rsidRDefault="00D65240" w:rsidP="00D65240">
      <w:pPr>
        <w:spacing w:after="0"/>
        <w:rPr>
          <w:rFonts w:ascii="Consolas" w:hAnsi="Consolas"/>
          <w:sz w:val="20"/>
          <w:szCs w:val="20"/>
        </w:rPr>
      </w:pPr>
    </w:p>
    <w:p w14:paraId="46ED1368" w14:textId="65080FC2" w:rsidR="00AC79AE" w:rsidRDefault="00AC79AE" w:rsidP="00750E68">
      <w:pPr>
        <w:spacing w:after="0"/>
        <w:rPr>
          <w:rFonts w:ascii="Consolas" w:hAnsi="Consolas"/>
          <w:sz w:val="20"/>
          <w:szCs w:val="20"/>
        </w:rPr>
      </w:pPr>
      <w:proofErr w:type="spellStart"/>
      <w:r w:rsidRPr="00AC79AE">
        <w:rPr>
          <w:rFonts w:ascii="Consolas" w:hAnsi="Consolas"/>
          <w:sz w:val="20"/>
          <w:szCs w:val="20"/>
        </w:rPr>
        <w:t>CHeterodyning</w:t>
      </w:r>
      <w:proofErr w:type="spellEnd"/>
      <w:r>
        <w:rPr>
          <w:rFonts w:ascii="Consolas" w:hAnsi="Consolas"/>
          <w:sz w:val="20"/>
          <w:szCs w:val="20"/>
        </w:rPr>
        <w:t xml:space="preserve"> Threaded</w:t>
      </w:r>
      <w:r w:rsidR="001144BB">
        <w:rPr>
          <w:rFonts w:ascii="Consolas" w:hAnsi="Consolas"/>
          <w:sz w:val="20"/>
          <w:szCs w:val="20"/>
        </w:rPr>
        <w:t>:</w:t>
      </w:r>
    </w:p>
    <w:p w14:paraId="01516012" w14:textId="24DD7FBD" w:rsidR="001144BB" w:rsidRDefault="00274B7B" w:rsidP="00750E68">
      <w:pPr>
        <w:spacing w:after="0"/>
        <w:rPr>
          <w:rFonts w:ascii="Consolas" w:hAnsi="Consolas"/>
          <w:sz w:val="20"/>
          <w:szCs w:val="20"/>
        </w:rPr>
      </w:pPr>
      <w:bookmarkStart w:id="4" w:name="_Hlk81091102"/>
      <w:r w:rsidRPr="00274B7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7C970592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Clock resolution: 1 ns</w:t>
      </w:r>
    </w:p>
    <w:p w14:paraId="48BD9DDC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Threads created :-)</w:t>
      </w:r>
    </w:p>
    <w:p w14:paraId="2D5DE973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All threads have quit</w:t>
      </w:r>
    </w:p>
    <w:p w14:paraId="607A4801" w14:textId="5CD8A00C" w:rsid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 xml:space="preserve">Time taken for threads to run = 20.2808 </w:t>
      </w:r>
      <w:proofErr w:type="spellStart"/>
      <w:r w:rsidRPr="00274B7B">
        <w:rPr>
          <w:rFonts w:ascii="Consolas" w:hAnsi="Consolas"/>
          <w:sz w:val="20"/>
          <w:szCs w:val="20"/>
        </w:rPr>
        <w:t>ms</w:t>
      </w:r>
      <w:proofErr w:type="spellEnd"/>
    </w:p>
    <w:bookmarkEnd w:id="4"/>
    <w:p w14:paraId="5E4A1EF3" w14:textId="52CE0524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2</w:t>
      </w:r>
      <w:r w:rsidRPr="00274B7B">
        <w:rPr>
          <w:rFonts w:ascii="Consolas" w:hAnsi="Consolas"/>
          <w:sz w:val="20"/>
          <w:szCs w:val="20"/>
        </w:rPr>
        <w:t>:</w:t>
      </w:r>
    </w:p>
    <w:p w14:paraId="63C29DE6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3C30772B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2A5874B4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111246CE" w14:textId="7975356F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30.3655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208FCBDA" w14:textId="232FCCF0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>Run 3</w:t>
      </w:r>
      <w:r>
        <w:rPr>
          <w:rFonts w:ascii="Consolas" w:hAnsi="Consolas"/>
          <w:sz w:val="20"/>
          <w:szCs w:val="20"/>
        </w:rPr>
        <w:t>:</w:t>
      </w:r>
    </w:p>
    <w:p w14:paraId="0456B2DD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0D1872B3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7DF4E928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7BD5C922" w14:textId="4EFF15E0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14.7618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2AF70240" w14:textId="52AB1526" w:rsidR="007D66DD" w:rsidRDefault="007D66DD" w:rsidP="007D66DD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4:</w:t>
      </w:r>
    </w:p>
    <w:p w14:paraId="4DE38BD5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2D7854A1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7C536DB1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08573005" w14:textId="4046C921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20.6217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7B971709" w14:textId="061413C4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5:</w:t>
      </w:r>
    </w:p>
    <w:p w14:paraId="2633DB34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2E6D122A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295E988C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2B8D1CC" w14:textId="4B46FAE1" w:rsid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lastRenderedPageBreak/>
        <w:t xml:space="preserve">Time taken for threads to run = 14.4888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560B3A86" w14:textId="0ADBEE60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6:</w:t>
      </w:r>
    </w:p>
    <w:p w14:paraId="0AC89BE1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4D10AFF3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143AD35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254A17B" w14:textId="2FCBB20A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18.0138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67B8A29C" w14:textId="58CC200F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7:</w:t>
      </w:r>
    </w:p>
    <w:p w14:paraId="53348E6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224907C0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66BB18E7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29F6C32E" w14:textId="32B7530D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356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4C1804E3" w14:textId="5F2F0EF4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8:</w:t>
      </w:r>
    </w:p>
    <w:p w14:paraId="57B965AC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7E7E68F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528F05F5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2B5D87E6" w14:textId="53E463A4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352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2B44DA14" w14:textId="3D45D38D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9:</w:t>
      </w:r>
    </w:p>
    <w:p w14:paraId="4D7A3C08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655DCA6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5A2BE1C2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AD18BE2" w14:textId="6080BCB8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1.773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45D529E5" w14:textId="45D4D89A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10:</w:t>
      </w:r>
    </w:p>
    <w:p w14:paraId="62F5E1D7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0DE5EEF1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490C545D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11866C28" w14:textId="790D5231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558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01982BCE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52192F9F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7BDC438A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388BD6B5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7D1357CF" w14:textId="5A6B00D1" w:rsidR="00DC5734" w:rsidRDefault="00DC5734" w:rsidP="00DC5734">
      <w:pPr>
        <w:spacing w:after="0"/>
        <w:rPr>
          <w:rFonts w:ascii="Consolas" w:hAnsi="Consolas"/>
          <w:sz w:val="20"/>
          <w:szCs w:val="20"/>
        </w:rPr>
      </w:pPr>
    </w:p>
    <w:p w14:paraId="52838D1B" w14:textId="77777777" w:rsidR="0047489E" w:rsidRDefault="0047489E" w:rsidP="00750E68">
      <w:pPr>
        <w:spacing w:after="0"/>
        <w:rPr>
          <w:rFonts w:ascii="Consolas" w:hAnsi="Consolas"/>
          <w:sz w:val="20"/>
          <w:szCs w:val="20"/>
        </w:rPr>
      </w:pPr>
    </w:p>
    <w:p w14:paraId="6AA93442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p w14:paraId="5098D4F6" w14:textId="77777777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p w14:paraId="4B51DD35" w14:textId="77777777" w:rsidR="00750E68" w:rsidRPr="003F24C5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sectPr w:rsidR="00750E68" w:rsidRPr="003F2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2CF12" w14:textId="77777777" w:rsidR="003F24C5" w:rsidRDefault="003F24C5" w:rsidP="003F24C5">
      <w:pPr>
        <w:spacing w:after="0" w:line="240" w:lineRule="auto"/>
      </w:pPr>
      <w:r>
        <w:separator/>
      </w:r>
    </w:p>
  </w:endnote>
  <w:endnote w:type="continuationSeparator" w:id="0">
    <w:p w14:paraId="744B81FA" w14:textId="77777777" w:rsidR="003F24C5" w:rsidRDefault="003F24C5" w:rsidP="003F2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EBC80" w14:textId="77777777" w:rsidR="003F24C5" w:rsidRDefault="003F24C5" w:rsidP="003F24C5">
      <w:pPr>
        <w:spacing w:after="0" w:line="240" w:lineRule="auto"/>
      </w:pPr>
      <w:r>
        <w:separator/>
      </w:r>
    </w:p>
  </w:footnote>
  <w:footnote w:type="continuationSeparator" w:id="0">
    <w:p w14:paraId="3D6A2086" w14:textId="77777777" w:rsidR="003F24C5" w:rsidRDefault="003F24C5" w:rsidP="003F24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TG2MDY3MLa0NDZR0lEKTi0uzszPAykwqgUAsYmM+iwAAAA="/>
  </w:docVars>
  <w:rsids>
    <w:rsidRoot w:val="005736EB"/>
    <w:rsid w:val="001144BB"/>
    <w:rsid w:val="001C0D50"/>
    <w:rsid w:val="00274B7B"/>
    <w:rsid w:val="003F24C5"/>
    <w:rsid w:val="0040706D"/>
    <w:rsid w:val="0047489E"/>
    <w:rsid w:val="004B38D1"/>
    <w:rsid w:val="005736EB"/>
    <w:rsid w:val="00750E68"/>
    <w:rsid w:val="007D66DD"/>
    <w:rsid w:val="007F33D6"/>
    <w:rsid w:val="00AC79AE"/>
    <w:rsid w:val="00C72315"/>
    <w:rsid w:val="00D03473"/>
    <w:rsid w:val="00D168FC"/>
    <w:rsid w:val="00D65240"/>
    <w:rsid w:val="00D93D92"/>
    <w:rsid w:val="00DB1E49"/>
    <w:rsid w:val="00DC5734"/>
    <w:rsid w:val="00EE0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FEBAF"/>
  <w15:chartTrackingRefBased/>
  <w15:docId w15:val="{A0ECD19B-B3C9-445A-B15D-E4A267E12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06D"/>
  </w:style>
  <w:style w:type="paragraph" w:styleId="Heading1">
    <w:name w:val="heading 1"/>
    <w:basedOn w:val="Normal"/>
    <w:next w:val="Normal"/>
    <w:link w:val="Heading1Char"/>
    <w:uiPriority w:val="9"/>
    <w:qFormat/>
    <w:rsid w:val="00C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D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B0F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EE02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3D92"/>
    <w:rPr>
      <w:rFonts w:asciiTheme="majorHAnsi" w:eastAsiaTheme="majorEastAsia" w:hAnsiTheme="majorHAnsi" w:cstheme="majorBidi"/>
      <w:color w:val="00B0F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272"/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2315"/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er">
    <w:name w:val="header"/>
    <w:basedOn w:val="Normal"/>
    <w:link w:val="HeaderChar"/>
    <w:uiPriority w:val="99"/>
    <w:unhideWhenUsed/>
    <w:rsid w:val="003F2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4C5"/>
  </w:style>
  <w:style w:type="paragraph" w:styleId="Footer">
    <w:name w:val="footer"/>
    <w:basedOn w:val="Normal"/>
    <w:link w:val="FooterChar"/>
    <w:uiPriority w:val="99"/>
    <w:unhideWhenUsed/>
    <w:rsid w:val="003F2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4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6" ma:contentTypeDescription="Create a new document." ma:contentTypeScope="" ma:versionID="529e1edd7ca3a32767d13394f2cf1846">
  <xsd:schema xmlns:xsd="http://www.w3.org/2001/XMLSchema" xmlns:xs="http://www.w3.org/2001/XMLSchema" xmlns:p="http://schemas.microsoft.com/office/2006/metadata/properties" xmlns:ns2="e2df3b07-94c6-4ca2-a676-350fe7a80fb9" targetNamespace="http://schemas.microsoft.com/office/2006/metadata/properties" ma:root="true" ma:fieldsID="7225376beb7ce7204e89b60bcfbb7bc3" ns2:_="">
    <xsd:import namespace="e2df3b07-94c6-4ca2-a676-350fe7a8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f3b07-94c6-4ca2-a676-350fe7a80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2D5904-ECE3-4ECD-B587-BADA5917F8F9}"/>
</file>

<file path=customXml/itemProps2.xml><?xml version="1.0" encoding="utf-8"?>
<ds:datastoreItem xmlns:ds="http://schemas.openxmlformats.org/officeDocument/2006/customXml" ds:itemID="{6DA440E8-2CE5-4FB4-9960-0764B5804C25}"/>
</file>

<file path=customXml/itemProps3.xml><?xml version="1.0" encoding="utf-8"?>
<ds:datastoreItem xmlns:ds="http://schemas.openxmlformats.org/officeDocument/2006/customXml" ds:itemID="{52893DBF-19A8-478E-9A31-FB3E830BFEB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6</Pages>
  <Words>1082</Words>
  <Characters>617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kanani Cele</dc:creator>
  <cp:keywords/>
  <dc:description/>
  <cp:lastModifiedBy>Bhekanani Cele</cp:lastModifiedBy>
  <cp:revision>3</cp:revision>
  <dcterms:created xsi:type="dcterms:W3CDTF">2021-08-28T19:59:00Z</dcterms:created>
  <dcterms:modified xsi:type="dcterms:W3CDTF">2021-08-29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</Properties>
</file>